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40AD0" w:rsidRDefault="00340AD0" w:rsidP="00340AD0">
      <w:pPr>
        <w:pStyle w:val="FirstParagraph"/>
        <w:jc w:val="right"/>
      </w:pPr>
      <w:r>
        <w:t xml:space="preserve">Al </w:t>
      </w:r>
      <w:proofErr w:type="spellStart"/>
      <w:r>
        <w:t>Dirigente</w:t>
      </w:r>
      <w:proofErr w:type="spellEnd"/>
      <w:r>
        <w:t xml:space="preserve"> </w:t>
      </w:r>
      <w:proofErr w:type="spellStart"/>
      <w:r>
        <w:t>Scolastico</w:t>
      </w:r>
      <w:proofErr w:type="spellEnd"/>
    </w:p>
    <w:p w:rsidR="00340AD0" w:rsidRDefault="00340AD0" w:rsidP="00340AD0">
      <w:pPr>
        <w:pStyle w:val="Corpotesto"/>
        <w:jc w:val="right"/>
      </w:pPr>
      <w:proofErr w:type="spellStart"/>
      <w:r>
        <w:t>dell’IC</w:t>
      </w:r>
      <w:proofErr w:type="spellEnd"/>
      <w:r>
        <w:t xml:space="preserve"> Giovanni XXIII di Guidonia </w:t>
      </w:r>
      <w:proofErr w:type="spellStart"/>
      <w:r>
        <w:t>Montecelio</w:t>
      </w:r>
      <w:proofErr w:type="spellEnd"/>
    </w:p>
    <w:p w:rsidR="00340AD0" w:rsidRPr="00563980" w:rsidRDefault="00340AD0" w:rsidP="00340AD0">
      <w:pPr>
        <w:tabs>
          <w:tab w:val="left" w:pos="6198"/>
          <w:tab w:val="left" w:pos="7269"/>
          <w:tab w:val="right" w:pos="9638"/>
        </w:tabs>
      </w:pPr>
    </w:p>
    <w:p w:rsidR="00340AD0" w:rsidRPr="00340AD0" w:rsidRDefault="00340AD0" w:rsidP="00340AD0">
      <w:pPr>
        <w:jc w:val="both"/>
        <w:rPr>
          <w:b/>
        </w:rPr>
      </w:pPr>
      <w:r w:rsidRPr="00340AD0">
        <w:rPr>
          <w:b/>
        </w:rPr>
        <w:t xml:space="preserve">Oggetto: Istanza tendente alla concessione dei permessi per dipendente </w:t>
      </w:r>
      <w:r w:rsidRPr="00340AD0">
        <w:rPr>
          <w:b/>
        </w:rPr>
        <w:t>d</w:t>
      </w:r>
      <w:r w:rsidRPr="00340AD0">
        <w:rPr>
          <w:b/>
        </w:rPr>
        <w:t>isabile</w:t>
      </w:r>
      <w:r w:rsidRPr="00340AD0">
        <w:rPr>
          <w:b/>
        </w:rPr>
        <w:t xml:space="preserve"> (</w:t>
      </w:r>
      <w:r w:rsidRPr="00340AD0">
        <w:rPr>
          <w:b/>
        </w:rPr>
        <w:t>LEGGE</w:t>
      </w:r>
      <w:r w:rsidRPr="00340AD0">
        <w:rPr>
          <w:b/>
        </w:rPr>
        <w:t xml:space="preserve"> </w:t>
      </w:r>
      <w:r w:rsidRPr="00340AD0">
        <w:rPr>
          <w:b/>
        </w:rPr>
        <w:t>104/1992 ART.33 COMMA 3)</w:t>
      </w:r>
    </w:p>
    <w:p w:rsidR="00340AD0" w:rsidRPr="00340AD0" w:rsidRDefault="00340AD0" w:rsidP="00340AD0">
      <w:pPr>
        <w:jc w:val="both"/>
        <w:rPr>
          <w:u w:val="single"/>
        </w:rPr>
      </w:pPr>
    </w:p>
    <w:p w:rsidR="00340AD0" w:rsidRPr="00340AD0" w:rsidRDefault="00340AD0" w:rsidP="00340AD0">
      <w:pPr>
        <w:jc w:val="both"/>
      </w:pPr>
      <w:r w:rsidRPr="00340AD0">
        <w:t>Il/La sottoscritto/a ________________________________________________________________</w:t>
      </w:r>
    </w:p>
    <w:p w:rsidR="00340AD0" w:rsidRPr="00340AD0" w:rsidRDefault="00340AD0" w:rsidP="00340AD0">
      <w:pPr>
        <w:jc w:val="both"/>
      </w:pPr>
      <w:r w:rsidRPr="00340AD0">
        <w:t>nato/a _______________________________________________il__________________________</w:t>
      </w:r>
    </w:p>
    <w:p w:rsidR="00340AD0" w:rsidRPr="00340AD0" w:rsidRDefault="00340AD0" w:rsidP="00340AD0">
      <w:pPr>
        <w:jc w:val="both"/>
      </w:pPr>
      <w:r w:rsidRPr="00340AD0">
        <w:t>in servizio presso quest’Istituzione Scolastica in qualità di _________________________________</w:t>
      </w:r>
    </w:p>
    <w:p w:rsidR="00340AD0" w:rsidRPr="00340AD0" w:rsidRDefault="00340AD0" w:rsidP="00340AD0">
      <w:pPr>
        <w:jc w:val="both"/>
      </w:pPr>
    </w:p>
    <w:p w:rsidR="00340AD0" w:rsidRPr="00340AD0" w:rsidRDefault="00340AD0" w:rsidP="00340AD0">
      <w:pPr>
        <w:jc w:val="center"/>
        <w:rPr>
          <w:b/>
        </w:rPr>
      </w:pPr>
      <w:r w:rsidRPr="00340AD0">
        <w:rPr>
          <w:b/>
        </w:rPr>
        <w:t>chiede</w:t>
      </w:r>
    </w:p>
    <w:p w:rsidR="00340AD0" w:rsidRPr="00340AD0" w:rsidRDefault="00340AD0" w:rsidP="00340AD0">
      <w:pPr>
        <w:jc w:val="both"/>
      </w:pPr>
    </w:p>
    <w:p w:rsidR="00340AD0" w:rsidRPr="00340AD0" w:rsidRDefault="00340AD0" w:rsidP="00340AD0">
      <w:pPr>
        <w:jc w:val="both"/>
      </w:pPr>
      <w:r w:rsidRPr="00340AD0">
        <w:t>alla S.V. di fruire dei permessi previsti dall’art. 33 comma 3 della legge 104/1992.</w:t>
      </w:r>
    </w:p>
    <w:p w:rsidR="00340AD0" w:rsidRDefault="00340AD0" w:rsidP="00340AD0">
      <w:pPr>
        <w:jc w:val="both"/>
      </w:pPr>
    </w:p>
    <w:p w:rsidR="00340AD0" w:rsidRPr="00340AD0" w:rsidRDefault="00340AD0" w:rsidP="00340AD0">
      <w:pPr>
        <w:jc w:val="both"/>
      </w:pPr>
      <w:r w:rsidRPr="00340AD0">
        <w:t xml:space="preserve">Lo stesso/a essendo stato/a posto a conoscenza degli art.75 e 764 del DPR 445/2000 e </w:t>
      </w:r>
      <w:proofErr w:type="spellStart"/>
      <w:r w:rsidRPr="00340AD0">
        <w:t>s.m.i.</w:t>
      </w:r>
      <w:proofErr w:type="spellEnd"/>
      <w:r w:rsidRPr="00340AD0">
        <w:t xml:space="preserve"> relativi alle</w:t>
      </w:r>
      <w:r>
        <w:t xml:space="preserve"> </w:t>
      </w:r>
      <w:r w:rsidRPr="00340AD0">
        <w:t>dichiarazioni mendaci e che la S.V. può procedere ad accertare la veridicità e il persistere dei</w:t>
      </w:r>
      <w:r>
        <w:t xml:space="preserve"> </w:t>
      </w:r>
      <w:r w:rsidRPr="00340AD0">
        <w:t>requisiti che danno luogo al beneficio</w:t>
      </w:r>
    </w:p>
    <w:p w:rsidR="00340AD0" w:rsidRPr="00340AD0" w:rsidRDefault="00340AD0" w:rsidP="00340AD0">
      <w:pPr>
        <w:jc w:val="center"/>
      </w:pPr>
      <w:r w:rsidRPr="00340AD0">
        <w:t>DICHIARA CHE</w:t>
      </w:r>
    </w:p>
    <w:p w:rsidR="00340AD0" w:rsidRPr="00340AD0" w:rsidRDefault="00340AD0" w:rsidP="00340AD0">
      <w:pPr>
        <w:jc w:val="both"/>
      </w:pPr>
    </w:p>
    <w:p w:rsidR="00340AD0" w:rsidRPr="00340AD0" w:rsidRDefault="00340AD0" w:rsidP="00340AD0">
      <w:pPr>
        <w:pStyle w:val="Paragrafoelenco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340AD0">
        <w:rPr>
          <w:sz w:val="24"/>
          <w:szCs w:val="24"/>
        </w:rPr>
        <w:t>necessita delle agevolazioni per le esigenze legate alla propria situazione di disabilità;</w:t>
      </w:r>
    </w:p>
    <w:p w:rsidR="00340AD0" w:rsidRPr="00340AD0" w:rsidRDefault="00340AD0" w:rsidP="00340AD0">
      <w:pPr>
        <w:pStyle w:val="Paragrafoelenco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340AD0">
        <w:rPr>
          <w:sz w:val="24"/>
          <w:szCs w:val="24"/>
        </w:rPr>
        <w:t>si impegna a comunicare tempestivamente ogni variazione della situazione di fatto e di diritto da</w:t>
      </w:r>
      <w:r>
        <w:rPr>
          <w:sz w:val="24"/>
          <w:szCs w:val="24"/>
        </w:rPr>
        <w:t xml:space="preserve"> </w:t>
      </w:r>
      <w:r w:rsidRPr="00340AD0">
        <w:t>cui consegua la perdita della legittimazione alle agevolazioni (revoca del riconoscimento dello</w:t>
      </w:r>
      <w:r>
        <w:t xml:space="preserve"> </w:t>
      </w:r>
      <w:r w:rsidRPr="00340AD0">
        <w:t>stato di disabilità grave in caso di rivedibilità);</w:t>
      </w:r>
    </w:p>
    <w:p w:rsidR="00340AD0" w:rsidRPr="00340AD0" w:rsidRDefault="00340AD0" w:rsidP="00340AD0">
      <w:pPr>
        <w:pStyle w:val="Paragrafoelenco"/>
        <w:numPr>
          <w:ilvl w:val="0"/>
          <w:numId w:val="2"/>
        </w:numPr>
        <w:spacing w:after="0" w:line="240" w:lineRule="auto"/>
        <w:jc w:val="both"/>
        <w:rPr>
          <w:sz w:val="24"/>
          <w:szCs w:val="24"/>
        </w:rPr>
      </w:pPr>
      <w:r w:rsidRPr="00340AD0">
        <w:rPr>
          <w:sz w:val="24"/>
          <w:szCs w:val="24"/>
        </w:rPr>
        <w:t>è consapevole che la possibilità di fruire delle agevolazioni comporta un onere per</w:t>
      </w:r>
      <w:r>
        <w:rPr>
          <w:sz w:val="24"/>
          <w:szCs w:val="24"/>
        </w:rPr>
        <w:t xml:space="preserve"> </w:t>
      </w:r>
      <w:r w:rsidRPr="00340AD0">
        <w:t>l'amministrazione e un impegno di spesa pubblica che lo Stato e la collettività sopportano per</w:t>
      </w:r>
      <w:r>
        <w:t xml:space="preserve"> </w:t>
      </w:r>
      <w:r w:rsidRPr="00340AD0">
        <w:t>l'effettiva tutela dei disabili.</w:t>
      </w:r>
    </w:p>
    <w:p w:rsidR="00340AD0" w:rsidRDefault="00340AD0" w:rsidP="00340AD0">
      <w:pPr>
        <w:jc w:val="both"/>
      </w:pPr>
    </w:p>
    <w:p w:rsidR="00340AD0" w:rsidRPr="00340AD0" w:rsidRDefault="00340AD0" w:rsidP="00340AD0">
      <w:pPr>
        <w:jc w:val="both"/>
      </w:pPr>
      <w:r w:rsidRPr="00340AD0">
        <w:t>Allega alla presente:</w:t>
      </w:r>
    </w:p>
    <w:p w:rsidR="00340AD0" w:rsidRPr="00340AD0" w:rsidRDefault="00340AD0" w:rsidP="00340AD0">
      <w:pPr>
        <w:pStyle w:val="Paragrafoelenco"/>
        <w:numPr>
          <w:ilvl w:val="0"/>
          <w:numId w:val="2"/>
        </w:numPr>
        <w:spacing w:after="0" w:line="240" w:lineRule="auto"/>
        <w:jc w:val="both"/>
        <w:rPr>
          <w:sz w:val="24"/>
          <w:szCs w:val="24"/>
        </w:rPr>
      </w:pPr>
      <w:r w:rsidRPr="00340AD0">
        <w:rPr>
          <w:sz w:val="24"/>
          <w:szCs w:val="24"/>
        </w:rPr>
        <w:t>copia conforme del verbale della apposita Commissione Medica di cui all'art. 4, comma 1, L. 104/1992 integrata ai sensi dell'art. 20, comma 1, del D.L. n. 78/2009 convertito nella legge n. 102/2009 attestante lo stato di "disabilità grave" ai sensi dell'art. 3, comma 3, della legge 104/1992 in capo al soggetto che necessita di a</w:t>
      </w:r>
      <w:bookmarkStart w:id="0" w:name="_GoBack"/>
      <w:bookmarkEnd w:id="0"/>
      <w:r w:rsidRPr="00340AD0">
        <w:rPr>
          <w:sz w:val="24"/>
          <w:szCs w:val="24"/>
        </w:rPr>
        <w:t>ssistenza, avendo avuto l’accortezza di oscurare tutti i dati eccedenti e non pertinenti, nel rispetto di quanto previsto dal “</w:t>
      </w:r>
      <w:r w:rsidRPr="00340AD0">
        <w:rPr>
          <w:i/>
          <w:iCs/>
          <w:sz w:val="24"/>
          <w:szCs w:val="24"/>
        </w:rPr>
        <w:t>codice della privacy</w:t>
      </w:r>
      <w:r>
        <w:rPr>
          <w:sz w:val="24"/>
          <w:szCs w:val="24"/>
        </w:rPr>
        <w:t>”</w:t>
      </w:r>
      <w:r w:rsidRPr="00340AD0">
        <w:rPr>
          <w:sz w:val="24"/>
          <w:szCs w:val="24"/>
        </w:rPr>
        <w:t>).</w:t>
      </w:r>
    </w:p>
    <w:p w:rsidR="00340AD0" w:rsidRPr="00340AD0" w:rsidRDefault="00340AD0" w:rsidP="00340AD0">
      <w:pPr>
        <w:jc w:val="both"/>
      </w:pPr>
    </w:p>
    <w:p w:rsidR="00340AD0" w:rsidRPr="00340AD0" w:rsidRDefault="00340AD0" w:rsidP="00340AD0">
      <w:pPr>
        <w:jc w:val="both"/>
      </w:pPr>
    </w:p>
    <w:p w:rsidR="00340AD0" w:rsidRPr="00340AD0" w:rsidRDefault="00340AD0" w:rsidP="00340AD0"/>
    <w:p w:rsidR="00340AD0" w:rsidRPr="00253324" w:rsidRDefault="00340AD0" w:rsidP="00340AD0">
      <w:r>
        <w:t>Guidonia Montecelio</w:t>
      </w:r>
      <w:r w:rsidRPr="00253324">
        <w:t>,</w:t>
      </w:r>
      <w:r>
        <w:t xml:space="preserve"> </w:t>
      </w:r>
      <w:r w:rsidRPr="00253324">
        <w:t>…………………………………</w:t>
      </w:r>
    </w:p>
    <w:p w:rsidR="00340AD0" w:rsidRDefault="00340AD0" w:rsidP="00340AD0">
      <w:pPr>
        <w:pStyle w:val="Corpotesto"/>
        <w:jc w:val="both"/>
      </w:pPr>
      <w:r>
        <w:t xml:space="preserve">                                                                                                                                      </w:t>
      </w:r>
      <w:proofErr w:type="spellStart"/>
      <w:r>
        <w:t>Firma</w:t>
      </w:r>
      <w:proofErr w:type="spellEnd"/>
      <w:r>
        <w:t xml:space="preserve"> </w:t>
      </w:r>
    </w:p>
    <w:p w:rsidR="00340AD0" w:rsidRDefault="00340AD0" w:rsidP="00340AD0">
      <w:pPr>
        <w:jc w:val="right"/>
      </w:pPr>
    </w:p>
    <w:p w:rsidR="00340AD0" w:rsidRPr="00563980" w:rsidRDefault="00340AD0" w:rsidP="00340AD0">
      <w:pPr>
        <w:jc w:val="right"/>
      </w:pPr>
      <w:r w:rsidRPr="00563980">
        <w:t>_________________________________</w:t>
      </w:r>
    </w:p>
    <w:p w:rsidR="00340AD0" w:rsidRPr="00253324" w:rsidRDefault="00340AD0" w:rsidP="00340AD0"/>
    <w:p w:rsidR="000339DC" w:rsidRPr="00340AD0" w:rsidRDefault="000339DC" w:rsidP="00340AD0">
      <w:pPr>
        <w:jc w:val="both"/>
      </w:pPr>
    </w:p>
    <w:sectPr w:rsidR="000339DC" w:rsidRPr="00340AD0" w:rsidSect="00226D98">
      <w:headerReference w:type="default" r:id="rId7"/>
      <w:footerReference w:type="default" r:id="rId8"/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12527" w:rsidRDefault="00512527" w:rsidP="00340AD0">
      <w:r>
        <w:separator/>
      </w:r>
    </w:p>
  </w:endnote>
  <w:endnote w:type="continuationSeparator" w:id="0">
    <w:p w:rsidR="00512527" w:rsidRDefault="00512527" w:rsidP="00340A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40AD0" w:rsidRDefault="00340AD0" w:rsidP="00340AD0">
    <w:pPr>
      <w:pStyle w:val="Pidipagina"/>
    </w:pPr>
    <w:r>
      <w:t>Modulo 0</w:t>
    </w:r>
    <w:r>
      <w:t>4</w:t>
    </w:r>
    <w:r>
      <w:t xml:space="preserve"> –</w:t>
    </w:r>
    <w:r w:rsidRPr="00340AD0">
      <w:t xml:space="preserve"> </w:t>
    </w:r>
    <w:r w:rsidRPr="00340AD0">
      <w:t>Istanza tendente alla concessione dei permessi per dipendente disabil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12527" w:rsidRDefault="00512527" w:rsidP="00340AD0">
      <w:r>
        <w:separator/>
      </w:r>
    </w:p>
  </w:footnote>
  <w:footnote w:type="continuationSeparator" w:id="0">
    <w:p w:rsidR="00512527" w:rsidRDefault="00512527" w:rsidP="00340A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40AD0" w:rsidRDefault="00340AD0">
    <w:pPr>
      <w:pStyle w:val="Intestazione"/>
    </w:pPr>
    <w:r>
      <w:rPr>
        <w:noProof/>
        <w:lang w:eastAsia="it-IT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CD13F2A" wp14:editId="6271222C">
              <wp:simplePos x="0" y="0"/>
              <wp:positionH relativeFrom="page">
                <wp:posOffset>330624</wp:posOffset>
              </wp:positionH>
              <wp:positionV relativeFrom="page">
                <wp:posOffset>330412</wp:posOffset>
              </wp:positionV>
              <wp:extent cx="914400" cy="283464"/>
              <wp:effectExtent l="0" t="0" r="1270" b="2540"/>
              <wp:wrapNone/>
              <wp:docPr id="17" name="Rettangolo 17" title="Titolo documento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14400" cy="283464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b/>
                              <w:caps/>
                              <w:spacing w:val="20"/>
                              <w:sz w:val="28"/>
                              <w:szCs w:val="28"/>
                              <w:lang w:val="it-IT"/>
                            </w:rPr>
                            <w:alias w:val="Titolo"/>
                            <w:tag w:val=""/>
                            <w:id w:val="-155760336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15:appearance w15:val="hidden"/>
                            <w:text/>
                          </w:sdtPr>
                          <w:sdtContent>
                            <w:p w:rsidR="00340AD0" w:rsidRPr="00D6437D" w:rsidRDefault="00340AD0" w:rsidP="00340AD0">
                              <w:pPr>
                                <w:pStyle w:val="Nessunaspaziatura"/>
                                <w:jc w:val="center"/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  <w:lang w:val="it-IT"/>
                                </w:rPr>
                              </w:pPr>
                              <w:r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  <w:lang w:val="it-IT"/>
                                </w:rPr>
                                <w:t>IC GIovanni XXIII di guidonia montecelio (RM)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41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CD13F2A" id="Rettangolo 17" o:spid="_x0000_s1026" alt="Titolo: Titolo documento" style="position:absolute;margin-left:26.05pt;margin-top:26pt;width:1in;height:22.3pt;z-index:251659264;visibility:visible;mso-wrap-style:square;mso-width-percent:941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0;mso-width-relative:page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" fillcolor="#44546a [3215]" stroked="f" strokeweight="1pt">
              <v:textbox inset=",0,,0">
                <w:txbxContent>
                  <w:sdt>
                    <w:sdtPr>
                      <w:rPr>
                        <w:b/>
                        <w:caps/>
                        <w:spacing w:val="20"/>
                        <w:sz w:val="28"/>
                        <w:szCs w:val="28"/>
                        <w:lang w:val="it-IT"/>
                      </w:rPr>
                      <w:alias w:val="Titolo"/>
                      <w:tag w:val=""/>
                      <w:id w:val="-155760336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15:appearance w15:val="hidden"/>
                      <w:text/>
                    </w:sdtPr>
                    <w:sdtContent>
                      <w:p w:rsidR="00340AD0" w:rsidRPr="00D6437D" w:rsidRDefault="00340AD0" w:rsidP="00340AD0">
                        <w:pPr>
                          <w:pStyle w:val="Nessunaspaziatura"/>
                          <w:jc w:val="center"/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  <w:lang w:val="it-IT"/>
                          </w:rPr>
                        </w:pPr>
                        <w:r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  <w:lang w:val="it-IT"/>
                          </w:rPr>
                          <w:t>IC GIovanni XXIII di guidonia montecelio (RM)</w:t>
                        </w:r>
                      </w:p>
                    </w:sdtContent>
                  </w:sdt>
                </w:txbxContent>
              </v:textbox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CD7B8B"/>
    <w:multiLevelType w:val="hybridMultilevel"/>
    <w:tmpl w:val="FC40B4D4"/>
    <w:lvl w:ilvl="0" w:tplc="E2D818AE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7FEC5870"/>
    <w:multiLevelType w:val="hybridMultilevel"/>
    <w:tmpl w:val="43EE8858"/>
    <w:lvl w:ilvl="0" w:tplc="E2D818AE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40AD0"/>
    <w:rsid w:val="000339DC"/>
    <w:rsid w:val="00226D98"/>
    <w:rsid w:val="00340AD0"/>
    <w:rsid w:val="00512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BF0BFF3"/>
  <w15:chartTrackingRefBased/>
  <w15:docId w15:val="{341E5B71-15CA-B04D-AE80-03B63AC53C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340AD0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340AD0"/>
  </w:style>
  <w:style w:type="paragraph" w:styleId="Pidipagina">
    <w:name w:val="footer"/>
    <w:basedOn w:val="Normale"/>
    <w:link w:val="PidipaginaCarattere"/>
    <w:uiPriority w:val="99"/>
    <w:unhideWhenUsed/>
    <w:rsid w:val="00340AD0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340AD0"/>
  </w:style>
  <w:style w:type="paragraph" w:styleId="Nessunaspaziatura">
    <w:name w:val="No Spacing"/>
    <w:uiPriority w:val="1"/>
    <w:qFormat/>
    <w:rsid w:val="00340AD0"/>
    <w:rPr>
      <w:rFonts w:eastAsiaTheme="minorEastAsia"/>
      <w:sz w:val="22"/>
      <w:szCs w:val="22"/>
      <w:lang w:val="en-US" w:eastAsia="zh-CN"/>
    </w:rPr>
  </w:style>
  <w:style w:type="paragraph" w:styleId="Corpotesto">
    <w:name w:val="Body Text"/>
    <w:basedOn w:val="Normale"/>
    <w:link w:val="CorpotestoCarattere"/>
    <w:qFormat/>
    <w:rsid w:val="00340AD0"/>
    <w:pPr>
      <w:spacing w:before="180" w:after="180"/>
    </w:pPr>
    <w:rPr>
      <w:lang w:val="en-US"/>
    </w:rPr>
  </w:style>
  <w:style w:type="character" w:customStyle="1" w:styleId="CorpotestoCarattere">
    <w:name w:val="Corpo testo Carattere"/>
    <w:basedOn w:val="Carpredefinitoparagrafo"/>
    <w:link w:val="Corpotesto"/>
    <w:rsid w:val="00340AD0"/>
    <w:rPr>
      <w:lang w:val="en-US"/>
    </w:rPr>
  </w:style>
  <w:style w:type="paragraph" w:customStyle="1" w:styleId="FirstParagraph">
    <w:name w:val="First Paragraph"/>
    <w:basedOn w:val="Corpotesto"/>
    <w:next w:val="Corpotesto"/>
    <w:qFormat/>
    <w:rsid w:val="00340AD0"/>
  </w:style>
  <w:style w:type="paragraph" w:styleId="Paragrafoelenco">
    <w:name w:val="List Paragraph"/>
    <w:basedOn w:val="Normale"/>
    <w:uiPriority w:val="34"/>
    <w:qFormat/>
    <w:rsid w:val="00340AD0"/>
    <w:pPr>
      <w:spacing w:after="200" w:line="276" w:lineRule="auto"/>
      <w:ind w:left="720"/>
      <w:contextualSpacing/>
    </w:pPr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08</Words>
  <Characters>1761</Characters>
  <Application>Microsoft Office Word</Application>
  <DocSecurity>0</DocSecurity>
  <Lines>14</Lines>
  <Paragraphs>4</Paragraphs>
  <ScaleCrop>false</ScaleCrop>
  <Company/>
  <LinksUpToDate>false</LinksUpToDate>
  <CharactersWithSpaces>2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C GIovanni XXIII di guidonia montecelio (RM)</dc:title>
  <dc:subject/>
  <dc:creator>Marco Lombardi</dc:creator>
  <cp:keywords/>
  <dc:description/>
  <cp:lastModifiedBy>Marco Lombardi</cp:lastModifiedBy>
  <cp:revision>1</cp:revision>
  <dcterms:created xsi:type="dcterms:W3CDTF">2019-10-22T21:25:00Z</dcterms:created>
  <dcterms:modified xsi:type="dcterms:W3CDTF">2019-10-22T21:31:00Z</dcterms:modified>
</cp:coreProperties>
</file>